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however the combined effects of different predator species are not well understood. The combined effect of predators on communities is often stronger or weaker than what might be predicted from a study of those same species in isolation</w:t>
      </w:r>
      <w:r>
        <w:t xml:space="preserve"> </w:t>
      </w:r>
      <w:r>
        <w:t xml:space="preserve">(Sih et al. 1998; Ives et al. 2005)</w:t>
      </w:r>
      <w:r>
        <w:t xml:space="preserve">. These non-additive effects of predators occur when predators interact directly with each other, or indirectly via prey species. For example, predators can feed directly on each other (intra-guild predation), consume the same prey (resource competition) or modify the behaviour of other predator species or prey</w:t>
      </w:r>
      <w:r>
        <w:t xml:space="preserve"> </w:t>
      </w:r>
      <w:r>
        <w:t xml:space="preserve">(Sih et al. 1998; Nyström et al. 2001; Griswold and Lounibos 2006)</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predator diversity on community structure and ecosystem function.</w:t>
      </w:r>
    </w:p>
    <w:p>
      <w:r>
        <w:t xml:space="preserve">Predator phylogenetic diversity could predict the effect of predator combinations on ecological communities. Phylogenetic diversity includes the evolutionary relationships of species into measures of diversity. Ecologists measure phylogenetic diversity in observational studies to make inferences about ecological and evolutionary mechanisms behind observed patterns in natural communities</w:t>
      </w:r>
      <w:r>
        <w:t xml:space="preserve"> </w:t>
      </w:r>
      <w:r>
        <w:t xml:space="preserve">(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Cadotte et al. 2008; e.g. Cadotte et al. 2009; Godoy et al. 2014)</w:t>
      </w:r>
      <w:r>
        <w:t xml:space="preserve">. A central assumption of this approach is that increased phylogenetic distance is associated with increased ecological dissimilarity -- either in the form of differences in species niches, interactions, or functional traits. When this is true, high phylogenetic diversity should lead to to complementarity in resource use between species, resulting in increased ecosystem functioning</w:t>
      </w:r>
      <w:r>
        <w:t xml:space="preserve"> </w:t>
      </w:r>
      <w:r>
        <w:t xml:space="preserve">(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w:t>
      </w:r>
      <w:r>
        <w:rPr>
          <w:b/>
        </w:rPr>
        <w:t xml:space="preserve">???</w:t>
      </w:r>
      <w:r>
        <w:t xml:space="preserve">)</w:t>
      </w:r>
      <w:r>
        <w:t xml:space="preserve">, tree boas</w:t>
      </w:r>
      <w:r>
        <w:t xml:space="preserve"> </w:t>
      </w:r>
      <w:r>
        <w:t xml:space="preserve">(Henderson et al.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Bersier and Kehrli 2008; Gómez et al. 2010)</w:t>
      </w:r>
      <w:r>
        <w:t xml:space="preserve"> </w:t>
      </w:r>
      <w:r>
        <w:t xml:space="preserve">demonstrate that related organisms often have similar interspecific interactions, i.e. related predators often consume similar prey. At the local scale, only a few studes have examined how phylogeny may shape food webs (</w:t>
      </w:r>
      <w:r>
        <w:rPr>
          <w:b/>
        </w:rPr>
        <w:t xml:space="preserve">Rezende et al 2009, Cagnolo et al</w:t>
      </w:r>
      <w:r>
        <w:t xml:space="preserve">)</w:t>
      </w:r>
    </w:p>
    <w:p>
      <w:r>
        <w:t xml:space="preserve">Within a local community, the effect of predator species diversity will depend on three factors: how predators are distributed among habitats, how they interact with prey, and how they interact with each other. To the extent that phylogenetic relationships are correlated with all of these factors, phylogeny may be able to predict the impact of predator diversity on communities. For instance, phylogeny could constrain predator species co-occurrence if more distant phylogenetic relatives have more distinct fundamental niches, while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greater prey consumption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We examined the consequences of phylogenetic diversity using a natural mesocosm: the community of macroinvertebrates living within bromeliads. Bromeliads (Bromeliaceae) are flowering plants native to the Neotropics. Many bromeliad species contain water and trapped, terrestrial detritus; the decomposition of this detritus supplies nutrients for the bromeliad</w:t>
      </w:r>
      <w:r>
        <w:t xml:space="preserve"> </w:t>
      </w:r>
      <w:r>
        <w:t xml:space="preserve">(</w:t>
      </w:r>
      <w:r>
        <w:rPr>
          <w:b/>
        </w:rPr>
        <w:t xml:space="preserve">???</w:t>
      </w:r>
      <w:r>
        <w:t xml:space="preserve">)</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dramatically reducing insect colonization</w:t>
      </w:r>
      <w:r>
        <w:t xml:space="preserve"> </w:t>
      </w:r>
      <w:r>
        <w:rPr>
          <w:b/>
        </w:rPr>
        <w:t xml:space="preserve">Hammill et al Ecosystems</w:t>
      </w:r>
      <w:r>
        <w:t xml:space="preserve"> </w:t>
      </w:r>
      <w:r>
        <w:t xml:space="preserve">and reducing insect emergence</w:t>
      </w:r>
      <w:r>
        <w:t xml:space="preserve"> </w:t>
      </w:r>
      <w:r>
        <w:t xml:space="preserve">(Starzomski et al. 2010)</w:t>
      </w:r>
      <w:r>
        <w:t xml:space="preserve"> </w:t>
      </w:r>
      <w:r>
        <w:t xml:space="preserve">and increases nutrient cycling</w:t>
      </w:r>
      <w:r>
        <w:t xml:space="preserve"> </w:t>
      </w:r>
      <w:r>
        <w:t xml:space="preserve">(Ngai and Srivastava 2006)</w:t>
      </w:r>
      <w:r>
        <w:t xml:space="preserve">). However, other predators are also found in bromeliads, including large predaceous fly larvae (Diptera: Tabanidae) and predatory leeches (</w:t>
      </w:r>
      <w:r>
        <w:rPr>
          <w:b/>
        </w:rPr>
        <w:t xml:space="preserve">Frank and Lounibos</w:t>
      </w:r>
      <w:r>
        <w:t xml:space="preserve">). Predators have been shown to have large top0down effects on ecosystem functions in bromelaids, including nitrogen uptake by the plant (</w:t>
      </w:r>
      <w:r>
        <w:rPr>
          <w:b/>
        </w:rPr>
        <w:t xml:space="preserve">ngai and Srivastava</w:t>
      </w:r>
      <w:r>
        <w:t xml:space="preserve">), detrital decomposition (</w:t>
      </w:r>
      <w:r>
        <w:rPr>
          <w:b/>
        </w:rPr>
        <w:t xml:space="preserve">Srivastava oecologia, srivastava and Bell</w:t>
      </w:r>
      <w:r>
        <w:t xml:space="preserve">) and CO</w:t>
      </w:r>
      <w:r>
        <w:rPr>
          <w:vertAlign w:val="subscript"/>
        </w:rPr>
        <w:t xml:space="preserve">2</w:t>
      </w:r>
      <w:r>
        <w:t xml:space="preserve"> </w:t>
      </w:r>
      <w:r>
        <w:t xml:space="preserve">flux (</w:t>
      </w:r>
      <w:r>
        <w:rPr>
          <w:b/>
        </w:rPr>
        <w:t xml:space="preserve">Atwood et al nature Geosci, Atwood et al Oecologia</w:t>
      </w:r>
      <w:r>
        <w:t xml:space="preserve">).</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similarity in distribution, diet and top- down ecosystem effects of predators:</w:t>
      </w:r>
    </w:p>
    <w:p>
      <w:pPr>
        <w:numPr>
          <w:numId w:val="1001"/>
          <w:ilvl w:val="0"/>
        </w:numPr>
      </w:pPr>
      <w:r>
        <w:rPr>
          <w:i/>
        </w:rPr>
        <w:t xml:space="preserve">Distributional similarity</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1001"/>
          <w:ilvl w:val="0"/>
        </w:numPr>
      </w:pPr>
      <w:r>
        <w:rPr>
          <w:i/>
        </w:rPr>
        <w:t xml:space="preserve">Diet similarity</w:t>
      </w:r>
      <w:r>
        <w:t xml:space="preserve">: similarity in diet (as measured by feeding trials) decreases with phylogenetic distance if diet is conserved. Alternatively, closely related species may have evolved different diets to allow coexistence.</w:t>
      </w:r>
    </w:p>
    <w:p>
      <w:pPr>
        <w:numPr>
          <w:numId w:val="1001"/>
          <w:ilvl w:val="0"/>
        </w:numPr>
      </w:pPr>
      <w:r>
        <w:rPr>
          <w:i/>
        </w:rPr>
        <w:t xml:space="preserve">Ecosystem-level effects</w:t>
      </w:r>
      <w:r>
        <w:t xml:space="preserve">: our experiments at the scale at which organisms interact (i.e. within a single bromeliad) allow us to test hypotheses about direct and indirect effects of predator combinations (on prey consumption and associated ecosystem functions (bromeliad nitrogen uptake and detrital decomposition):</w:t>
      </w:r>
    </w:p>
    <w:p>
      <w:pPr>
        <w:pStyle w:val="Compact"/>
        <w:numPr>
          <w:numId w:val="1002"/>
          <w:ilvl w:val="1"/>
        </w:numPr>
      </w:pPr>
      <w:r>
        <w:t xml:space="preserve">Closely-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 (Nitrogen uptake and decomposition).</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2" w:name="methods"/>
      <w:bookmarkEnd w:id="22"/>
      <w:r>
        <w:t xml:space="preserve">Methods</w:t>
      </w:r>
    </w:p>
    <w:p>
      <w:pPr>
        <w:pStyle w:val="Heading3"/>
      </w:pPr>
      <w:bookmarkStart w:id="23" w:name="study-design"/>
      <w:bookmarkEnd w:id="23"/>
      <w:r>
        <w:t xml:space="preserve">Study Design</w:t>
      </w:r>
    </w:p>
    <w:p>
      <w:r>
        <w:t xml:space="preserve">We collected three datasets to address each of the questions posed in the Introduction. We examined distributional similarity among predator species (Question 1) by making observations of predator distribution among habitat patches. We examined diet similarity (Question 2) with a series of no-choice feeding trials in under laboratory conditions. Finally, we examined the effects of predators on whole communities (Question 3) with a field experiment, in which predators were added to habitat patches containing standardized communities of prey. This experiment included both single species treatments and two species treatments; the latter were chosen to create the widest possible range of phylogenetic diversity.</w:t>
      </w:r>
    </w:p>
    <w:p>
      <w:r>
        <w:t xml:space="preserve">In each dataset, we related the results to published phylogenies accessed from "timetree.org", an online database of published molecular time estimates</w:t>
      </w:r>
      <w:r>
        <w:t xml:space="preserve"> </w:t>
      </w:r>
      <w:r>
        <w:t xml:space="preserve">(Hedges et al. 2006)</w:t>
      </w:r>
      <w:r>
        <w:t xml:space="preserve">.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unresolved and were all assigned identical, arbitrary and short branch lengths (15 Mya).</w:t>
      </w:r>
    </w:p>
    <w:p>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4" w:name="data-collection"/>
      <w:bookmarkEnd w:id="24"/>
      <w:r>
        <w:t xml:space="preserve">Data collection</w:t>
      </w:r>
    </w:p>
    <w:p>
      <w:pPr>
        <w:pStyle w:val="Heading3"/>
      </w:pPr>
      <w:bookmarkStart w:id="25" w:name="question-1-distributional-similarity"/>
      <w:bookmarkEnd w:id="25"/>
      <w:r>
        <w:t xml:space="preserve">Question 1: Distributional similarity</w:t>
      </w:r>
    </w:p>
    <w:p>
      <w:r>
        <w:t xml:space="preserve">To examine distributional similarity among predator species, we used a detailed survey of bromeliad communities. In 2008, each bromeliad was dissected and washed to remove invertebrates and the resulting water was filtered through two sieves (1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question-2-diet-similarity"/>
      <w:bookmarkEnd w:id="26"/>
      <w:r>
        <w:t xml:space="preserve">Question 2: Diet Similarity</w:t>
      </w:r>
    </w:p>
    <w:p>
      <w:r>
        <w:t xml:space="preserve">To examine diet similarity among predator species, we fed prey species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question-3-community-effect-experiment"/>
      <w:bookmarkEnd w:id="27"/>
      <w:r>
        <w:t xml:space="preserve">Question 3: Community effect experiment</w:t>
      </w:r>
    </w:p>
    <w:p>
      <w:r>
        <w:t xml:space="preserve">Our third question had two parts: (a) how do predator species differ in their effects on the whole community and (b) do predator combinations show non- additive effects on the community, and do these non-additive effects increase or decrease with phylogenetic distance? We measured five community and ecosystem response variables: production of fine particulate organic matter (FPOM), decomposition of coarse detritus, bromeliad growth, uptake of detrital nitrogen into bromeliad tissue, and survival of invertebrate prey (emerged adults + surviving larvae)</w:t>
      </w:r>
    </w:p>
    <w:p>
      <w:pPr>
        <w:pStyle w:val="Heading4"/>
      </w:pPr>
      <w:bookmarkStart w:id="28" w:name="experimental-design"/>
      <w:bookmarkEnd w:id="28"/>
      <w:r>
        <w:t xml:space="preserve">Experimental design</w:t>
      </w:r>
    </w:p>
    <w:p>
      <w:r>
        <w:t xml:space="preserve">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part a) and pairs of predator species chosen to maximize the range of phylogenetic distance (part 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r>
        <w:t xml:space="preserve">To evaluate the effect of these predators on natural bromeliad systems, we created bromeliad communities that were as similar as possible to each other, and also the the average composition of a bromeliad. In February 2011 we collected bromeliads with a volume between 90 and 200ml, thoroughly washed them to remove organisms and detritus, and soaked them for 12 hours in a tub of water. We then hung all bromeliads for 48 hours to dry. This procedure was intended to remove all existing insects; one bromeliad dissected afterwards contained no insects. We simulated natural detritus inputs from the canopy by adding a standard mass of dried leaves of the species</w:t>
      </w:r>
      <w:r>
        <w:t xml:space="preserve"> </w:t>
      </w:r>
      <w:r>
        <w:rPr>
          <w:i/>
        </w:rPr>
        <w:t xml:space="preserve">Plinia cauliflora</w:t>
      </w:r>
      <w:r>
        <w:t xml:space="preserve"> </w:t>
      </w:r>
      <w:r>
        <w:t xml:space="preserve">(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w:t>
      </w:r>
      <w:r>
        <w:t xml:space="preserve"> </w:t>
      </w:r>
      <w:r>
        <w:rPr>
          <w:i/>
        </w:rPr>
        <w:t xml:space="preserve">Plinia cauliflora</w:t>
      </w:r>
      <w:r>
        <w:t xml:space="preserve"> </w:t>
      </w:r>
      <w:r>
        <w:t xml:space="preserve">(Jabuticaba, Myrtaceae; a common Brazilian tre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discarded.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 Throughout the experiment We separated coarse and fine detritus by passing water from bromeliads through two sieves (as above for observational work, 150 and 850 µm). We defined "coarse detritus" as anything retained on the 850 µm sieve, and "fine detritus" as anything found on the 150 µm sieve.</w:t>
      </w:r>
    </w:p>
    <w:p>
      <w:r>
        <w:t xml:space="preserve">Each bromeliad was stocked with a representative insect community (See supplementary material). The densities of each prey taxon were calculated from the observational dataset (Question 1), using data from bromeliads of similar size to those in our experiment. We ran this experiment in two temporal blocks: three complete replicates of all treatments were set up on 20 February 2011, and two on 08 March 2011. We placed the prey species into the bromeliad, allowed two days for the prey to adjust, then added predators. After 26 days from the beginning of each block, we added the same prey community a second time to simulate the continuous oviposition that characterizes the system. We concluded the experiment 43 days from the first planting (20 April 2011).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We used a substitutive design which maintained the same predator metabolic capacity in all replicates (see below).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Srivastava and Bell 2009)</w:t>
      </w:r>
      <w:r>
        <w:t xml:space="preserve">. Integrating the allometric relationship between body size and feeding rate</w:t>
      </w:r>
      <w:r>
        <w:t xml:space="preserve"> </w:t>
      </w:r>
      <w:r>
        <w:t xml:space="preserve">(Brown et al. 2004; Wilby et al. 2005)</w:t>
      </w:r>
      <w:r>
        <w:t xml:space="preserve"> </w:t>
      </w:r>
      <w:r>
        <w:t xml:space="preserve">over all individuals of a species allows estimates of "metabolic capacity", or the potential energy requirements of a species</w:t>
      </w:r>
      <w:r>
        <w:t xml:space="preserve"> </w:t>
      </w:r>
      <w:r>
        <w:t xml:space="preserve">(Srivastava and Bell 2009)</w:t>
      </w:r>
      <w:r>
        <w:t xml:space="preserve">. Metabolic capacity is equal to individual body mass raised to the power of 0.69 (an invertebrate-specific exponent determined by Peters 19xx for invertebrates and confirmed by Chown et al,</w:t>
      </w:r>
      <w:r>
        <w:t xml:space="preserve"> </w:t>
      </w:r>
      <w:r>
        <w:t xml:space="preserve">(2007)</w:t>
      </w:r>
      <w:r>
        <w:t xml:space="preserve">); this reflects the nonlinearity of feeding rate on body size across many invertebrate taxa.</w:t>
      </w:r>
    </w:p>
    <w:p>
      <w:r>
        <w:t xml:space="preserve">At the end of the experiment, to quantify the effect of predators on ecosystem function, we measured five community and ecosystem response variables: decomposition of coarse detritus, production of fine particulate organic matter (FPOM), bromeliad growth, uptake of detrital nitrogen into bromeliad tissue, and survival of invertebrate prey (emerged adults + surviving larvae). We measured decomposition by once again passing the bromeliad water through a 850 µm sieve, collecting the detritus on top, drying in an oven and weighing. We measured the production of FPOM by taking the remaining liquid and filtering it on pre-weighed coffee filters, which were then dried and reweighed. We measured bromeliad growth by measuring five leaves per plant from axil to tip, and averaging the increase in length. We measured uptake of labeled detrital nitrogen by analyzing three innermost (closest to meristem) bromeliad leaves. Finally, we quantified the species composition and survivorship of invertebrate prey by adding together counts of emerging adult insects with counts of surviving larvae.</w:t>
      </w:r>
    </w:p>
    <w:p>
      <w:r>
        <w:t xml:space="preserve">Labeled bean leaves were oven-dried at 70C before their mass was determined. At the end of experiment, we sampled three new bromeliad leaves for isotopic (</w:t>
      </w:r>
      <w:r>
        <w:rPr>
          <w:vertAlign w:val="superscript"/>
        </w:rPr>
        <w:t xml:space="preserve">15</w:t>
      </w:r>
      <w:r>
        <w:t xml:space="preserve">N) and nitrogen concentration analyses. These analyses were performed at the Stable Isotope Facility laboratory (UC Davis, CA, USA) using continuous flow isotope ratio mass spectrometer (20–20 mass spectrometer; PDZ Europa, Sandbach, England) after sample combustion to N</w:t>
      </w:r>
      <w:r>
        <w:rPr>
          <w:vertAlign w:val="subscript"/>
        </w:rPr>
        <w:t xml:space="preserve">2</w:t>
      </w:r>
      <w:r>
        <w:t xml:space="preserve"> </w:t>
      </w:r>
      <w:r>
        <w:t xml:space="preserve">at 1000C by an on-line elemental analyzer (PDZ Europa ANCA-GSL).</w:t>
      </w:r>
    </w:p>
    <w:p>
      <w:pPr>
        <w:pStyle w:val="Heading2"/>
      </w:pPr>
      <w:bookmarkStart w:id="29" w:name="data-analysis"/>
      <w:bookmarkEnd w:id="29"/>
      <w:r>
        <w:t xml:space="preserve">Data analysis</w:t>
      </w:r>
    </w:p>
    <w:p>
      <w:r>
        <w:t xml:space="preserve">We quantified the effect of phylogenetic distance on each of distributional (Question 1) and diet (Question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Question 1 (distributional similarity), or the different prey species assayed for Question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Question 1); or the proportion of feeding trials in which it ate a particular prey (Question 2).</w:t>
      </w:r>
    </w:p>
    <w:p>
      <w:pPr>
        <w:pStyle w:val="Heading3"/>
      </w:pPr>
      <w:bookmarkStart w:id="30" w:name="question-3-similarity-in-community-effect"/>
      <w:bookmarkEnd w:id="30"/>
      <w:r>
        <w:t xml:space="preserve">Question 3: similarity in community effect</w:t>
      </w:r>
    </w:p>
    <w:p>
      <w:r>
        <w:t xml:space="preserve">We tested effects of both single or multiple predator species on community responses with a manipulative experiment where identical communities were exposed to treatments of either a single predator, or pairs of predators representing increasing phylogenetic diversity. We divided the analysis of this experiment into three parts: quantifying the effect of phylogenetic distance on prey community similarity; community responses; and non-additive effect. First, we compared the four treatments with single predator species by calculating the similarity in species composition (Pianka's index) between surviving prey communities and relating this to the phylogenetic distance between predators. If predator feeding choices are phylogenetically conserved, that diet similarity will decline with increasing phylogenetic distance.</w:t>
      </w:r>
    </w:p>
    <w:p>
      <w:r>
        <w:t xml:space="preserve">Second, we examined how predators affected the five community and ecosystem responses we described above,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r>
        <w:t xml:space="preserve">In our third and final analysis we quantified the nondditive effect of predator speci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 We used R version 3.2.0</w:t>
      </w:r>
      <w:r>
        <w:t xml:space="preserve"> </w:t>
      </w:r>
      <w:r>
        <w:t xml:space="preserve">(R Core Team 2015)</w:t>
      </w:r>
      <w:r>
        <w:t xml:space="preserve"> </w:t>
      </w:r>
      <w:r>
        <w:t xml:space="preserve">for most calculations, picante</w:t>
      </w:r>
      <w:r>
        <w:t xml:space="preserve"> </w:t>
      </w:r>
      <w:r>
        <w:t xml:space="preserve">(Kembel et al. 2010)</w:t>
      </w:r>
      <w:r>
        <w:t xml:space="preserve"> </w:t>
      </w:r>
      <w:r>
        <w:t xml:space="preserve">for calculation phylogenetic distances matrices, and vegan</w:t>
      </w:r>
      <w:r>
        <w:t xml:space="preserve"> </w:t>
      </w:r>
      <w:r>
        <w:t xml:space="preserve">(Oksanen et al. 2015)</w:t>
      </w:r>
      <w:r>
        <w:t xml:space="preserve"> </w:t>
      </w:r>
      <w:r>
        <w:t xml:space="preserve">for distance metrics.</w:t>
      </w:r>
    </w:p>
    <w:p>
      <w:pPr>
        <w:pStyle w:val="Heading2"/>
      </w:pPr>
      <w:bookmarkStart w:id="31" w:name="results"/>
      <w:bookmarkEnd w:id="31"/>
      <w:r>
        <w:t xml:space="preserve">Results</w:t>
      </w:r>
    </w:p>
    <w:p>
      <w:pPr>
        <w:pStyle w:val="Heading3"/>
      </w:pPr>
      <w:bookmarkStart w:id="32" w:name="question-1-similarity-in-distribution"/>
      <w:bookmarkEnd w:id="32"/>
      <w:r>
        <w:t xml:space="preserve">Question 1 similarity in distribution</w:t>
      </w:r>
    </w:p>
    <w:p>
      <w:r>
        <w:t xml:space="preserve">We did not find any significant relationship between habitat distribution (co-occurance measured as Pianka's index of niche overlap) among predator species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are represented by a single predator species each (Dolichopodidae, Corethrellidae and Chironomidae) and the deepest taxonomic divide is between all insects present and the predatory leeches (Arhynchobdellida:Hirudinidae).</w:t>
      </w:r>
    </w:p>
    <w:p>
      <w:pPr>
        <w:pStyle w:val="Heading3"/>
      </w:pPr>
      <w:bookmarkStart w:id="33" w:name="question-2-similarity-in-diet"/>
      <w:bookmarkEnd w:id="33"/>
      <w:r>
        <w:t xml:space="preserve">Question 2: Similarity in diet</w:t>
      </w:r>
    </w:p>
    <w:p>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Despite the decline in diet similarity with phylogenetic distance, the variation in predator feeding behaviour did not translate into a significant difference in the composition of prey species surviving the manipulative experiment (Fig 1c, F</w:t>
      </w:r>
      <w:r>
        <w:rPr>
          <w:vertAlign w:val="subscript"/>
        </w:rPr>
        <w:t xml:space="preserve">1,4</w:t>
      </w:r>
      <w:r>
        <w:t xml:space="preserve">=0.6, p=0.48, distance measured as</w:t>
      </w:r>
      <w:r>
        <w:t xml:space="preserve"> </w:t>
      </w:r>
      <w:r>
        <w:rPr>
          <w:b/>
        </w:rPr>
        <w:t xml:space="preserve">euclidian</w:t>
      </w:r>
      <w:r>
        <w:t xml:space="preserve">)</w:t>
      </w:r>
    </w:p>
    <w:p>
      <w:pPr>
        <w:pStyle w:val="Heading3"/>
      </w:pPr>
      <w:bookmarkStart w:id="34" w:name="question-3-similarity-in-top-down-effects"/>
      <w:bookmarkEnd w:id="34"/>
      <w:r>
        <w:t xml:space="preserve">Question 3: similarity in top-down effects</w:t>
      </w:r>
    </w:p>
    <w:p>
      <w:r>
        <w:t xml:space="preserve">We analyzed our fiv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Although individually predator species had similar effects on survivorship (Figure 2c, Table 1), combination of predators with higher phylogenetic diversity showed a significant increase in total prey survivorship (Fig 2d). That is, more phylogenetically diverse predator combinations caused less mortality for prey. Interestingly, these effects on prey surviorship did not result in a change in the processing of detritus (measured either as reduction in coarse detritus or production of fine detritus), bromeliad growth or nitrogen cycling (Table 1).</w:t>
      </w:r>
    </w:p>
    <w:p>
      <w:r>
        <w:t xml:space="preserve">In order to further understand the effects of predator combinations, we tested for non-additive effects of predator phylogenetic diversity with a randomization test, and once again found the greatest effect for prey survival. When we compared the actual effects of predator combination with that expected from the appropriate predator monocultures, we found again that predator pairs with the greatest phylogenetic diversity had the highest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Tabanid randomization p = 0.01, Leech randomization p = 0.032). Once again, this effect on invertebrate density did not in turn create a significant difference in other response variables.</w:t>
      </w:r>
    </w:p>
    <w:p>
      <w:pPr>
        <w:pStyle w:val="Heading3"/>
      </w:pPr>
      <w:bookmarkStart w:id="35" w:name="figures"/>
      <w:bookmarkEnd w:id="35"/>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and niche overlap among predators. Our measures of niche overlap were: (a) distribution among bromeliads; (b) diet preferences and (c) community composition of surviving pre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communities (see main text for details). We used Pianka's index of niche overlap (1 = complete niche overlap) and tested various nonlinear and linear models (see Appendix) to the relationship between this index and phylogenetic distance. Solid lines show signific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We show the effects of predator presence (a) and with the predator treatment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w:t>
      </w:r>
    </w:p>
    <w:p>
      <w:r>
        <w:drawing>
          <wp:inline>
            <wp:extent cx="5440680" cy="544068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Error bars represent bootstrap 95% confidence intervals.</w:t>
      </w:r>
    </w:p>
    <w:p>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the production of fine particulate organic matter (FPOM), the cycling of nitrogen, and the growth of the bromeliad itself. We contrast treatments in our experimental design in four ways: comparing treatments with predators to those without ("predator presence"), contrasting predator species ("identity"), comparing predator communities of 1 or 2 species ("Richness"), and considering the effects of phylogenetic distance between predators ("Pairwise PD"). * = p &lt; 0.05, ** = p &lt; 0.01</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F</w:t>
            </w:r>
            <w:r>
              <w:rPr>
                <w:vertAlign w:val="subscript"/>
              </w:rPr>
              <w:t xml:space="preserve">1,10</w:t>
            </w:r>
            <w:r>
              <w:t xml:space="preserve"> </w:t>
            </w:r>
            <w:r>
              <w:t xml:space="preserve">= 9.07*</w:t>
            </w:r>
          </w:p>
        </w:tc>
        <w:tc>
          <w:p>
            <w:pPr>
              <w:pStyle w:val="Compact"/>
              <w:jc w:val="left"/>
            </w:pPr>
            <w:r>
              <w:t xml:space="preserve">F</w:t>
            </w:r>
            <w:r>
              <w:rPr>
                <w:vertAlign w:val="subscript"/>
              </w:rPr>
              <w:t xml:space="preserve">3,16</w:t>
            </w:r>
            <w:r>
              <w:t xml:space="preserve"> </w:t>
            </w:r>
            <w:r>
              <w:t xml:space="preserve">= 0.6</w:t>
            </w:r>
          </w:p>
        </w:tc>
        <w:tc>
          <w:p>
            <w:pPr>
              <w:pStyle w:val="Compact"/>
              <w:jc w:val="left"/>
            </w:pPr>
            <w:r>
              <w:t xml:space="preserve">F</w:t>
            </w:r>
            <w:r>
              <w:rPr>
                <w:vertAlign w:val="subscript"/>
              </w:rPr>
              <w:t xml:space="preserve">1,5</w:t>
            </w:r>
            <w:r>
              <w:t xml:space="preserve"> </w:t>
            </w:r>
            <w:r>
              <w:t xml:space="preserve">= 1.96</w:t>
            </w:r>
          </w:p>
        </w:tc>
        <w:tc>
          <w:p>
            <w:pPr>
              <w:pStyle w:val="Compact"/>
              <w:jc w:val="left"/>
            </w:pPr>
            <w:r>
              <w:t xml:space="preserve">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F</w:t>
            </w:r>
            <w:r>
              <w:rPr>
                <w:vertAlign w:val="subscript"/>
              </w:rPr>
              <w:t xml:space="preserve">1,10</w:t>
            </w:r>
            <w:r>
              <w:t xml:space="preserve"> </w:t>
            </w:r>
            <w:r>
              <w:t xml:space="preserve">= 0.47</w:t>
            </w:r>
          </w:p>
        </w:tc>
        <w:tc>
          <w:p>
            <w:pPr>
              <w:pStyle w:val="Compact"/>
              <w:jc w:val="left"/>
            </w:pPr>
            <w:r>
              <w:t xml:space="preserve">F</w:t>
            </w:r>
            <w:r>
              <w:rPr>
                <w:vertAlign w:val="subscript"/>
              </w:rPr>
              <w:t xml:space="preserve">3,15</w:t>
            </w:r>
            <w:r>
              <w:t xml:space="preserve"> </w:t>
            </w:r>
            <w:r>
              <w:t xml:space="preserve">= 1.29</w:t>
            </w:r>
          </w:p>
        </w:tc>
        <w:tc>
          <w:p>
            <w:pPr>
              <w:pStyle w:val="Compact"/>
              <w:jc w:val="left"/>
            </w:pPr>
            <w:r>
              <w:t xml:space="preserve">F</w:t>
            </w:r>
            <w:r>
              <w:rPr>
                <w:vertAlign w:val="subscript"/>
              </w:rPr>
              <w:t xml:space="preserve">1,5</w:t>
            </w:r>
            <w:r>
              <w:t xml:space="preserve"> </w:t>
            </w:r>
            <w:r>
              <w:t xml:space="preserve">= 0.21</w:t>
            </w:r>
          </w:p>
        </w:tc>
        <w:tc>
          <w:p>
            <w:pPr>
              <w:pStyle w:val="Compact"/>
              <w:jc w:val="left"/>
            </w:pPr>
            <w:r>
              <w:t xml:space="preserve">F</w:t>
            </w:r>
            <w:r>
              <w:rPr>
                <w:vertAlign w:val="subscript"/>
              </w:rPr>
              <w:t xml:space="preserve">1,13</w:t>
            </w:r>
            <w:r>
              <w:t xml:space="preserve"> </w:t>
            </w:r>
            <w:r>
              <w:t xml:space="preserve">= 0.4</w:t>
            </w:r>
          </w:p>
        </w:tc>
      </w:tr>
      <w:tr>
        <w:tc>
          <w:p>
            <w:pPr>
              <w:pStyle w:val="Compact"/>
              <w:jc w:val="left"/>
            </w:pPr>
            <w:r>
              <w:t xml:space="preserve">FPOM (g)</w:t>
            </w:r>
          </w:p>
        </w:tc>
        <w:tc>
          <w:p>
            <w:pPr>
              <w:pStyle w:val="Compact"/>
              <w:jc w:val="left"/>
            </w:pPr>
            <w:r>
              <w:t xml:space="preserve">F</w:t>
            </w:r>
            <w:r>
              <w:rPr>
                <w:vertAlign w:val="subscript"/>
              </w:rPr>
              <w:t xml:space="preserve">1,10</w:t>
            </w:r>
            <w:r>
              <w:t xml:space="preserve"> </w:t>
            </w:r>
            <w:r>
              <w:t xml:space="preserve">= 0.46</w:t>
            </w:r>
          </w:p>
        </w:tc>
        <w:tc>
          <w:p>
            <w:pPr>
              <w:pStyle w:val="Compact"/>
              <w:jc w:val="left"/>
            </w:pPr>
            <w:r>
              <w:t xml:space="preserve">F</w:t>
            </w:r>
            <w:r>
              <w:rPr>
                <w:vertAlign w:val="subscript"/>
              </w:rPr>
              <w:t xml:space="preserve">3,15</w:t>
            </w:r>
            <w:r>
              <w:t xml:space="preserve"> </w:t>
            </w:r>
            <w:r>
              <w:t xml:space="preserve">= 0.28</w:t>
            </w:r>
          </w:p>
        </w:tc>
        <w:tc>
          <w:p>
            <w:pPr>
              <w:pStyle w:val="Compact"/>
              <w:jc w:val="left"/>
            </w:pPr>
            <w:r>
              <w:t xml:space="preserve">F</w:t>
            </w:r>
            <w:r>
              <w:rPr>
                <w:vertAlign w:val="subscript"/>
              </w:rPr>
              <w:t xml:space="preserve">1,5</w:t>
            </w:r>
            <w:r>
              <w:t xml:space="preserve"> </w:t>
            </w:r>
            <w:r>
              <w:t xml:space="preserve">= 6.19</w:t>
            </w:r>
          </w:p>
        </w:tc>
        <w:tc>
          <w:p>
            <w:pPr>
              <w:pStyle w:val="Compact"/>
              <w:jc w:val="left"/>
            </w:pPr>
            <w:r>
              <w:t xml:space="preserve">F</w:t>
            </w:r>
            <w:r>
              <w:rPr>
                <w:vertAlign w:val="subscript"/>
              </w:rPr>
              <w:t xml:space="preserve">1,13</w:t>
            </w:r>
            <w:r>
              <w:t xml:space="preserve"> </w:t>
            </w:r>
            <w:r>
              <w:t xml:space="preserve">= 1.45</w:t>
            </w:r>
          </w:p>
        </w:tc>
      </w:tr>
      <w:tr>
        <w:tc>
          <w:p>
            <w:pPr>
              <w:pStyle w:val="Compact"/>
              <w:jc w:val="left"/>
            </w:pPr>
            <w:r>
              <w:t xml:space="preserve">Bromeliad growth</w:t>
            </w:r>
          </w:p>
        </w:tc>
        <w:tc>
          <w:p>
            <w:pPr>
              <w:pStyle w:val="Compact"/>
              <w:jc w:val="left"/>
            </w:pPr>
            <w:r>
              <w:t xml:space="preserve">F</w:t>
            </w:r>
            <w:r>
              <w:rPr>
                <w:vertAlign w:val="subscript"/>
              </w:rPr>
              <w:t xml:space="preserve">1,10</w:t>
            </w:r>
            <w:r>
              <w:t xml:space="preserve"> </w:t>
            </w:r>
            <w:r>
              <w:t xml:space="preserve">= 0.51</w:t>
            </w:r>
          </w:p>
        </w:tc>
        <w:tc>
          <w:p>
            <w:pPr>
              <w:pStyle w:val="Compact"/>
              <w:jc w:val="left"/>
            </w:pPr>
            <w:r>
              <w:t xml:space="preserve">F</w:t>
            </w:r>
            <w:r>
              <w:rPr>
                <w:vertAlign w:val="subscript"/>
              </w:rPr>
              <w:t xml:space="preserve">3,16</w:t>
            </w:r>
            <w:r>
              <w:t xml:space="preserve"> </w:t>
            </w:r>
            <w:r>
              <w:t xml:space="preserve">= 0.96</w:t>
            </w:r>
          </w:p>
        </w:tc>
        <w:tc>
          <w:p>
            <w:pPr>
              <w:pStyle w:val="Compact"/>
              <w:jc w:val="left"/>
            </w:pPr>
            <w:r>
              <w:t xml:space="preserve">F</w:t>
            </w:r>
            <w:r>
              <w:rPr>
                <w:vertAlign w:val="subscript"/>
              </w:rPr>
              <w:t xml:space="preserve">1,5</w:t>
            </w:r>
            <w:r>
              <w:t xml:space="preserve"> </w:t>
            </w:r>
            <w:r>
              <w:t xml:space="preserve">= 0.49</w:t>
            </w:r>
          </w:p>
        </w:tc>
        <w:tc>
          <w:p>
            <w:pPr>
              <w:pStyle w:val="Compact"/>
              <w:jc w:val="left"/>
            </w:pPr>
            <w:r>
              <w:t xml:space="preserve">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F</w:t>
            </w:r>
            <w:r>
              <w:rPr>
                <w:vertAlign w:val="subscript"/>
              </w:rPr>
              <w:t xml:space="preserve">1,10</w:t>
            </w:r>
            <w:r>
              <w:t xml:space="preserve"> </w:t>
            </w:r>
            <w:r>
              <w:t xml:space="preserve">= 2</w:t>
            </w:r>
          </w:p>
        </w:tc>
        <w:tc>
          <w:p>
            <w:pPr>
              <w:pStyle w:val="Compact"/>
              <w:jc w:val="left"/>
            </w:pPr>
            <w:r>
              <w:t xml:space="preserve">F</w:t>
            </w:r>
            <w:r>
              <w:rPr>
                <w:vertAlign w:val="subscript"/>
              </w:rPr>
              <w:t xml:space="preserve">3,16</w:t>
            </w:r>
            <w:r>
              <w:t xml:space="preserve"> </w:t>
            </w:r>
            <w:r>
              <w:t xml:space="preserve">= 1.84</w:t>
            </w:r>
          </w:p>
        </w:tc>
        <w:tc>
          <w:p>
            <w:pPr>
              <w:pStyle w:val="Compact"/>
              <w:jc w:val="left"/>
            </w:pPr>
            <w:r>
              <w:t xml:space="preserve">F</w:t>
            </w:r>
            <w:r>
              <w:rPr>
                <w:vertAlign w:val="subscript"/>
              </w:rPr>
              <w:t xml:space="preserve">1,5</w:t>
            </w:r>
            <w:r>
              <w:t xml:space="preserve"> </w:t>
            </w:r>
            <w:r>
              <w:t xml:space="preserve">= 0.5</w:t>
            </w:r>
          </w:p>
        </w:tc>
        <w:tc>
          <w:p>
            <w:pPr>
              <w:pStyle w:val="Compact"/>
              <w:jc w:val="left"/>
            </w:pPr>
            <w:r>
              <w:t xml:space="preserve">F</w:t>
            </w:r>
            <w:r>
              <w:rPr>
                <w:vertAlign w:val="subscript"/>
              </w:rPr>
              <w:t xml:space="preserve">1,13</w:t>
            </w:r>
            <w:r>
              <w:t xml:space="preserve"> </w:t>
            </w:r>
            <w:r>
              <w:t xml:space="preserve">= 0.15</w:t>
            </w:r>
          </w:p>
        </w:tc>
      </w:tr>
    </w:tbl>
    <w:p>
      <w:pPr>
        <w:pStyle w:val="Heading2"/>
      </w:pPr>
      <w:bookmarkStart w:id="39" w:name="discussion"/>
      <w:bookmarkEnd w:id="39"/>
      <w:r>
        <w:t xml:space="preserve">Discussion</w:t>
      </w:r>
    </w:p>
    <w:p>
      <w:r>
        <w:t xml:space="preserve">We found that in our bromeliad system, phylogenetically distant pairs of predators are distributed with the same degree of similarity as phylogenetically similar predators (Question 1). However, as phylogenetic distance between predator species increased</w:t>
      </w:r>
      <w:r>
        <w:t xml:space="preserve"> </w:t>
      </w:r>
      <w:r>
        <w:t xml:space="preserve">, diet overlap decreased by 20% (Question 2). Interestingly, these apparent diet preferences in the lab did not generate a difference in composition of surviving species in the field (Question 3a). Phylogenetic diversity caused an increase in prey survival (i.e. a decrease in predation); phylogenetically distant pairs of predators that co-occurred in bromeliads had less impact on prey than expected from their performance in isolation (Question 3b).</w:t>
      </w:r>
    </w:p>
    <w:p>
      <w:pPr>
        <w:pStyle w:val="Heading3"/>
      </w:pPr>
      <w:bookmarkStart w:id="40" w:name="phylogenetic-distance-and-similarity-in-distribution"/>
      <w:bookmarkEnd w:id="40"/>
      <w:r>
        <w:t xml:space="preserve">Phylogenetic distance and similarity in distribution</w:t>
      </w:r>
    </w:p>
    <w:p>
      <w:r>
        <w:t xml:space="preserve">We found no relationship between phylogenetic distance between predator species and similarity in their distribution among habitats. This similarity in distribution could be caused by two processes: low habitat variability among bromeliads, or low varibility in preference of predators for different habitats. Our observational study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lthough, turnover in species composition along a bromeliad size gradient can be predicted from their drought tolerance abilities (</w:t>
      </w:r>
      <w:r>
        <w:rPr>
          <w:b/>
        </w:rPr>
        <w:t xml:space="preserve">Amundrud and Srivastava 2015</w:t>
      </w:r>
      <w:r>
        <w:t xml:space="preserve">) Additionally, it appears that predator species are able to co- occur in many different combinations, creating a range of phylogenetic diversities found within bromeliads. This suggests that the range of phylogenetic diversity we tested in our experiment was realistic. The co-occurrence of predator species within bromeliads suggests that antagonistic interactions among predators do not limit species distributions.</w:t>
      </w:r>
    </w:p>
    <w:p>
      <w:pPr>
        <w:pStyle w:val="Heading3"/>
      </w:pPr>
      <w:bookmarkStart w:id="41" w:name="phylogenetic-distance-and-similarity-in-diet"/>
      <w:bookmarkEnd w:id="41"/>
      <w:r>
        <w:t xml:space="preserve">Phylogenetic distance and similarity in diet</w:t>
      </w:r>
    </w:p>
    <w:p>
      <w:r>
        <w:t xml:space="preserve">We observed a negative relationship between phylogenetic distance and overlap in diet as measured by laboratory feeding trials. This suggests that there is a phylogneetic signal to predator feeding traits. For example, damselflies are visual predators which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ile leeches were slightly more able to kill and consume scirtids. Although in this study such feeding traits are phylogenetically structures,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2" w:name="phylogenetic-diversity-and-non-additive-effects"/>
      <w:bookmarkEnd w:id="42"/>
      <w:r>
        <w:t xml:space="preserve">Phylogenetic diversity and non-additive effects</w:t>
      </w:r>
    </w:p>
    <w:p>
      <w:r>
        <w:t xml:space="preserve">We found that the presence of predators reduced prey survival, but that this reduction was less for more phylogenetically-diverse combinations of predators. This is contrary to our hypothesis that more distant predators would show an increase in prey capture via complementarity.</w:t>
      </w:r>
      <w:r>
        <w:t xml:space="preserve"> </w:t>
      </w:r>
      <w:r>
        <w:rPr>
          <w:i/>
        </w:rPr>
        <w:t xml:space="preserve">L. andromache</w:t>
      </w:r>
      <w:r>
        <w:t xml:space="preserve"> </w:t>
      </w:r>
      <w:r>
        <w:t xml:space="preserve">did not produce a negative effect in combination with</w:t>
      </w:r>
      <w:r>
        <w:t xml:space="preserve"> </w:t>
      </w:r>
      <w:r>
        <w:rPr>
          <w:i/>
        </w:rPr>
        <w:t xml:space="preserve">L. elongatum</w:t>
      </w:r>
      <w:r>
        <w:t xml:space="preserve">, while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w:t>
      </w:r>
      <w:r>
        <w:t xml:space="preserve"> </w:t>
      </w:r>
    </w:p>
    <w:p>
      <w:r>
        <w:t xml:space="preserve">When</w:t>
      </w:r>
      <w:r>
        <w:t xml:space="preserve"> </w:t>
      </w:r>
      <w:r>
        <w:rPr>
          <w:i/>
        </w:rPr>
        <w:t xml:space="preserve">L. elongatum</w:t>
      </w:r>
      <w:r>
        <w:t xml:space="preserve"> </w:t>
      </w:r>
      <w:r>
        <w:t xml:space="preserve">occured with more distantly related predators, prey survivorship was greater than expected. This non-additive effect may have been due to a reduction in predation by odonates in the presence of non-odonate predators. Odonates have been shown to be sensitive to chemical cues (</w:t>
      </w:r>
      <w:r>
        <w:rPr>
          <w:b/>
        </w:rPr>
        <w:t xml:space="preserve">Barry and Roberts 2014</w:t>
      </w:r>
      <w:r>
        <w:t xml:space="preserve">) or tactile cues (</w:t>
      </w:r>
      <w:r>
        <w:rPr>
          <w:b/>
        </w:rPr>
        <w:t xml:space="preserve">Atwood et al</w:t>
      </w:r>
      <w:r>
        <w:t xml:space="preserve">) 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 (</w:t>
      </w:r>
      <w:r>
        <w:rPr>
          <w:b/>
        </w:rPr>
        <w:t xml:space="preserve">Atwood</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than would other species in this community. However, this is the most common predator in this community and our results indicate that its top-down effects are likely to be frequently reduced by the presence of other predators.</w:t>
      </w:r>
    </w:p>
    <w:p>
      <w:r>
        <w:t xml:space="preserve">In most natural communities, diverse predator species co-occur and often simultaneously affect prey species. By combining an observational study, laboratory trials and a field experiment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3" w:name="references"/>
      <w:bookmarkEnd w:id="43"/>
      <w:r>
        <w:t xml:space="preserve">References</w:t>
      </w:r>
    </w:p>
    <w:p>
      <w:pPr>
        <w:pStyle w:val="Bibliography"/>
      </w:pPr>
      <w:r>
        <w:t xml:space="preserve">Bersier, L., and P. Kehrli. 2008. The signature of phylogenetic constraints on food-web structure. Ecological Complexity 5:132–139.</w:t>
      </w:r>
    </w:p>
    <w:p>
      <w:pPr>
        <w:pStyle w:val="Bibliography"/>
      </w:pPr>
      <w:r>
        <w:t xml:space="preserve">Brown, J. H., J. F. Gillooly, A. P. Allen, V. M. Savage, and G. B. West. 2004. Toward a metabolic theory of ecology. Ecology 85:1771–1789.</w:t>
      </w:r>
    </w:p>
    <w:p>
      <w:pPr>
        <w:pStyle w:val="Bibliography"/>
      </w:pPr>
      <w:r>
        <w:t xml:space="preserve">Budriene, A., and E. Budrys. 2004. Hunting behaviour of predatory wasps (Hymenoptera: Vespidae: Eumeninae): is the distribution of stinging effort phylogenetically inherited or dependent on the prey type? Annales de la Société Entomologique de France 40:259–268.</w:t>
      </w:r>
    </w:p>
    <w:p>
      <w:pPr>
        <w:pStyle w:val="Bibliography"/>
      </w:pPr>
      <w:r>
        <w:t xml:space="preserve">Cadotte, M. W., B. J. Cardinale, and T. H. Oakley. 2008. Evolutionary history and the effect of biodiversity on plant productivity. Proceedings of the National Academy of Sciences of the United States of America 105:17012–7.</w:t>
      </w:r>
    </w:p>
    <w:p>
      <w:pPr>
        <w:pStyle w:val="Bibliography"/>
      </w:pPr>
      <w:r>
        <w:t xml:space="preserve">Cadotte, M. W., J. Cavender-Bares, D. Tilman, and T. H. Oakley. 2009. Using phylogenetic, functional and trait diversity to understand patterns of plant community productivity. PloS one 4:e5695.</w:t>
      </w:r>
    </w:p>
    <w:p>
      <w:pPr>
        <w:pStyle w:val="Bibliography"/>
      </w:pPr>
      <w:r>
        <w:t xml:space="preserve">Cavender-Bares, J., K. H. Kozak, P. V. a Fine, and S. W. Kembel. 2009. The merging of community ecology and phylogenetic biology. Ecology Letters 12:693–715.</w:t>
      </w:r>
    </w:p>
    <w:p>
      <w:pPr>
        <w:pStyle w:val="Bibliography"/>
      </w:pPr>
      <w:r>
        <w:t xml:space="preserve">Chown, S. L., E. Marais, J. S. Terblanche, C. J. Klok, J. R. B. Lighton, and T. M. Blackburn. 2007. Scaling of insect metabolic rate is inconsistent with the nutrient supply network model. Functional Ecology 21:282–290.</w:t>
      </w:r>
    </w:p>
    <w:p>
      <w:pPr>
        <w:pStyle w:val="Bibliography"/>
      </w:pPr>
      <w:r>
        <w:t xml:space="preserve">Emerson, B. C., and R. G. Gillespie. 2008. Phylogenetic analysis of community assembly and structure over space and time. Trends in Ecology &amp; Evolution 23:619–630.</w:t>
      </w:r>
    </w:p>
    <w:p>
      <w:pPr>
        <w:pStyle w:val="Bibliography"/>
      </w:pPr>
      <w:r>
        <w:t xml:space="preserve">Estes, J. a, J. Terborgh, J. S. Brashares, M. E. Power, J. Berger, W. J. Bond, S. R. Carpenter, et al. 2011. Trophic Downgrading of Planet Earth. Science 333:301–306.</w:t>
      </w:r>
    </w:p>
    <w:p>
      <w:pPr>
        <w:pStyle w:val="Bibliography"/>
      </w:pPr>
      <w:r>
        <w:t xml:space="preserve">Finke, D. L., and W. E. Snyder. 2008. Niche partitioning increases resource exploitation by diverse communities. Science (New York, N.Y.) 321:1488–90.</w:t>
      </w:r>
    </w:p>
    <w:p>
      <w:pPr>
        <w:pStyle w:val="Bibliography"/>
      </w:pPr>
      <w:r>
        <w:t xml:space="preserve">Godoy, O., N. J. B. Kraft, and J. M. Levine. 2014. Phylogenetic relatedness and the determinants of competitive outcomes. (J. Chave, ed.)Ecology Letters 17:836–844.</w:t>
      </w:r>
    </w:p>
    <w:p>
      <w:pPr>
        <w:pStyle w:val="Bibliography"/>
      </w:pPr>
      <w:r>
        <w:t xml:space="preserve">Gómez, J. M., M. Verdú, and F. Perfectti. 2010. Ecological interactions are evolutionarily conserved across the entire tree of life. Nature 465.</w:t>
      </w:r>
    </w:p>
    <w:p>
      <w:pPr>
        <w:pStyle w:val="Bibliography"/>
      </w:pPr>
      <w:r>
        <w:t xml:space="preserve">Griswold, M. W., and L. P. Lounibos. 2006. Predator identity and additive effects in a treehole community. Ecology 87:987–95.</w:t>
      </w:r>
    </w:p>
    <w:p>
      <w:pPr>
        <w:pStyle w:val="Bibliography"/>
      </w:pPr>
      <w:r>
        <w:t xml:space="preserve">Hedges, S. B., J. Dudley, and S. Kumar. 2006. TimeTree: a public knowledge-base of divergence times among organisms. Bioinformatics 22:2971–2972.</w:t>
      </w:r>
    </w:p>
    <w:p>
      <w:pPr>
        <w:pStyle w:val="Bibliography"/>
      </w:pPr>
      <w:r>
        <w:t xml:space="preserve">Henderson, R. W., M. J. Pauers, and T. J. Colston. 2013. On the congruence of morphology, trophic ecology, and phylogeny in Neotropical treeboas (Squamata: Boidae: Corallus ). Biological Journal of the Linnean Society 109:466–475.</w:t>
      </w:r>
    </w:p>
    <w:p>
      <w:pPr>
        <w:pStyle w:val="Bibliography"/>
      </w:pPr>
      <w:r>
        <w:t xml:space="preserve">Ives, A. R., B. J. Cardinale, and W. E. Snyder. 2005. A synthesis of subdisciplines: predator-prey interactions, and biodiversity and ecosystem functioning. Ecology Letters 8:102–116.</w:t>
      </w:r>
    </w:p>
    <w:p>
      <w:pPr>
        <w:pStyle w:val="Bibliography"/>
      </w:pPr>
      <w:r>
        <w:t xml:space="preserve">Kembel, S., P. Cowan, M. Helmus, W. Cornwell, H. Morlon, D. Ackerly, S. Blomberg, et al. 2010. Picante: R tools for integrating phylogenies and ecology. Bioinformatics 26:1463–1464.</w:t>
      </w:r>
    </w:p>
    <w:p>
      <w:pPr>
        <w:pStyle w:val="Bibliography"/>
      </w:pPr>
      <w:r>
        <w:t xml:space="preserve">Knouft, J., J. Losos, R. Glor, and J. Kolbe. 2006. Phylogenetic analysis of the evolution of the niche in lizards of the Anolis sagrei group. Ecology 87.</w:t>
      </w:r>
    </w:p>
    <w:p>
      <w:pPr>
        <w:pStyle w:val="Bibliography"/>
      </w:pPr>
      <w:r>
        <w:t xml:space="preserve">Moody, K. 1993. Mechanisms of predation among large decapod crustaceans of the Gulf of Maine Coast: functional vs. phylogenetic patterns. Journal of Experimental Marine Biology and Ecology 168:111–124.</w:t>
      </w:r>
    </w:p>
    <w:p>
      <w:pPr>
        <w:pStyle w:val="Bibliography"/>
      </w:pPr>
      <w:r>
        <w:t xml:space="preserve">Naisbit, R. E., P. Kehrli, R. P. Rohr, and L.-F. Bersier. 2011. Phylogenetic signal in predator-prey body-size relationships. Ecology 92:2183–9.</w:t>
      </w:r>
    </w:p>
    <w:p>
      <w:pPr>
        <w:pStyle w:val="Bibliography"/>
      </w:pPr>
      <w:r>
        <w:t xml:space="preserve">Ngai, J. T., and D. S. Srivastava. 2006. Predators accelerate nutrient cycling in a bromeliad ecosystem. Science 314:963.</w:t>
      </w:r>
    </w:p>
    <w:p>
      <w:pPr>
        <w:pStyle w:val="Bibliography"/>
      </w:pPr>
      <w:r>
        <w:t xml:space="preserve">Nyström, P., O. Svensson, B. Lardner, C. Brönmark, and W. Granéli. 2001. The influence of multiple introduced predators on a littoral pond community. Ecology 82:1023–1039.</w:t>
      </w:r>
    </w:p>
    <w:p>
      <w:pPr>
        <w:pStyle w:val="Bibliography"/>
      </w:pPr>
      <w:r>
        <w:t xml:space="preserve">Oksanen, J., F. G. Blanchet, R. Kindt, P. Legendre, P. R. Minchin, R. B. O’Hara, G. L. Simpson, et al. 2015. vegan: Community ecology package.</w:t>
      </w:r>
    </w:p>
    <w:p>
      <w:pPr>
        <w:pStyle w:val="Bibliography"/>
      </w:pPr>
      <w:r>
        <w:t xml:space="preserve">Pfennig, D. W. 2000. Effect of Predator‐Prey Phylogenetic Similarity on the Fitness Consequences of Predation: A Trade‐off between Nutrition and Disease? The American Naturalist 155:335–345.</w:t>
      </w:r>
    </w:p>
    <w:p>
      <w:pPr>
        <w:pStyle w:val="Bibliography"/>
      </w:pPr>
      <w:r>
        <w:t xml:space="preserve">Pianka, E. R. 1974. Niche Overlap and Diffuse Competition. Proceedings of the National Academy of Sciences 71:2141–2145.</w:t>
      </w:r>
    </w:p>
    <w:p>
      <w:pPr>
        <w:pStyle w:val="Bibliography"/>
      </w:pPr>
      <w:r>
        <w:t xml:space="preserve">R Core Team. 2015. R: A language and environment for statistical computing. R Foundation for Statistical Computing, Vienna, Austria.</w:t>
      </w:r>
    </w:p>
    <w:p>
      <w:pPr>
        <w:pStyle w:val="Bibliography"/>
      </w:pPr>
      <w:r>
        <w:t xml:space="preserve">Rezende, E. L., E. M. Albert, M. a Fortuna, and J. Bascompte. 2009. Compartments in a marine food web associated with phylogeny, body mass, and habitat structure. Ecology Letters 12:779–788.</w:t>
      </w:r>
    </w:p>
    <w:p>
      <w:pPr>
        <w:pStyle w:val="Bibliography"/>
      </w:pPr>
      <w:r>
        <w:t xml:space="preserve">Romero, G. Q., and D. S. Srivastava. 2010. Food-web composition affects cross-ecosystem interactions and subsidies. Journal of Animal Ecology 79:1122–1131.</w:t>
      </w:r>
    </w:p>
    <w:p>
      <w:pPr>
        <w:pStyle w:val="Bibliography"/>
      </w:pPr>
      <w:r>
        <w:t xml:space="preserve">Sih, A., G. Englund, and D. Wooster. 1998. Emergent impacts of multiple predators on prey. Trends in Ecology &amp; Evolution 13:350–355.</w:t>
      </w:r>
    </w:p>
    <w:p>
      <w:pPr>
        <w:pStyle w:val="Bibliography"/>
      </w:pPr>
      <w:r>
        <w:t xml:space="preserve">Srivastava, D. S., and T. Bell. 2009. Reducing horizontal and vertical diversity in a foodweb triggers extinctions and impacts functions. Ecology Letters 12:1016–1028.</w:t>
      </w:r>
    </w:p>
    <w:p>
      <w:pPr>
        <w:pStyle w:val="Bibliography"/>
      </w:pPr>
      <w:r>
        <w:t xml:space="preserve">Srivastava, D. S., M. W. Cadotte, A. A. M. MacDonald, R. G. Marushia, and N. Mirotchnick. 2012. Phylogenetic diversity and the functioning of ecosystems. (A. Mooers, ed.)Ecology Letters 15:637–648.</w:t>
      </w:r>
    </w:p>
    <w:p>
      <w:pPr>
        <w:pStyle w:val="Bibliography"/>
      </w:pPr>
      <w:r>
        <w:t xml:space="preserve">Starzomski, B. M., D. Suen, and D. S. Srivastava. 2010. Predation and facilitation determine chironomid emergence in a bromeliad-insect food web. Ecological Entomology 35:53–60.</w:t>
      </w:r>
    </w:p>
    <w:p>
      <w:pPr>
        <w:pStyle w:val="Bibliography"/>
      </w:pPr>
      <w:r>
        <w:t xml:space="preserve">Webb, C. O., D. D. Ackerly, M. a. McPeek, and M. J. Donoghue. 2002. Phylogenies and Community Ecology. Annual Review of Ecology and Systematics 33:475–505.</w:t>
      </w:r>
    </w:p>
    <w:p>
      <w:pPr>
        <w:pStyle w:val="Bibliography"/>
      </w:pPr>
      <w:r>
        <w:t xml:space="preserve">Wilby, A., S. C. Villareal, L. P. Lan, K. L. Heong, and M. B. Thomas. 2005. Functional benefits of predator species diversity depend on prey identity. Ecological Entomology 30:497–501.</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27aea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b4663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b4182c3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